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163E" w14:textId="77777777" w:rsidR="007C3C34" w:rsidRDefault="007C3C34" w:rsidP="007C3C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min:</w:t>
      </w:r>
    </w:p>
    <w:p w14:paraId="418705AA" w14:textId="77777777" w:rsidR="007C3C34" w:rsidRDefault="007C3C34" w:rsidP="007C3C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B3CDB">
        <w:rPr>
          <w:rFonts w:ascii="Times New Roman" w:eastAsia="Times New Roman" w:hAnsi="Times New Roman" w:cs="Times New Roman"/>
          <w:sz w:val="24"/>
          <w:szCs w:val="24"/>
        </w:rPr>
        <w:t>noreplygpms@gmail.com</w:t>
      </w:r>
    </w:p>
    <w:p w14:paraId="73F12CFC" w14:textId="77777777" w:rsidR="007C3C34" w:rsidRDefault="007C3C34" w:rsidP="007C3C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57C4C6" w14:textId="77777777" w:rsidR="007C3C34" w:rsidRDefault="007C3C34" w:rsidP="007C3C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77777777" w:rsidR="007C3C34" w:rsidRPr="007A2D0A" w:rsidRDefault="007C3C34" w:rsidP="007C3C34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sswords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14:paraId="56B99820" w14:textId="77777777" w:rsidR="007C3C34" w:rsidRDefault="007C3C34" w:rsidP="004E5347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1BBB096E" w14:textId="6819C130" w:rsidR="00F73B28" w:rsidRPr="004E5347" w:rsidRDefault="002037D2" w:rsidP="004E534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E5347">
        <w:rPr>
          <w:rFonts w:ascii="Times New Roman" w:eastAsia="Times New Roman" w:hAnsi="Times New Roman" w:cs="Times New Roman"/>
          <w:sz w:val="24"/>
          <w:szCs w:val="24"/>
        </w:rPr>
        <w:t xml:space="preserve">College: Engineering, </w:t>
      </w:r>
    </w:p>
    <w:p w14:paraId="7E789A26" w14:textId="6C2A9B51" w:rsidR="00F73B28" w:rsidRDefault="00F73B28" w:rsidP="00F73B28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26A889BB" w14:textId="1F8A72A6" w:rsidR="000B19D9" w:rsidRDefault="000B19D9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I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5C3D26CB" w14:textId="77777777" w:rsidR="00815C87" w:rsidRDefault="00815C87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DB78B8" w14:textId="3B10DEE2" w:rsidR="00F640DD" w:rsidRDefault="0086651B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AED0F9" w14:textId="075E1E59" w:rsidR="00CB68F9" w:rsidRDefault="00CB68F9" w:rsidP="007D76C3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r>
        <w:rPr>
          <w:sz w:val="24"/>
          <w:szCs w:val="24"/>
        </w:rPr>
        <w:t>Chair</w:t>
      </w:r>
      <w:r w:rsidR="00820DF8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  <w:hyperlink r:id="rId5" w:history="1">
        <w:r w:rsidRPr="001C4CA7">
          <w:rPr>
            <w:rStyle w:val="Hyperlink"/>
          </w:rPr>
          <w:t xml:space="preserve"> </w:t>
        </w:r>
        <w:r w:rsidRPr="001C4CA7">
          <w:rPr>
            <w:rStyle w:val="Hyperlink"/>
            <w:sz w:val="24"/>
            <w:szCs w:val="24"/>
          </w:rPr>
          <w:t>chaircomputerengineering@gmail.com</w:t>
        </w:r>
      </w:hyperlink>
      <w:r>
        <w:rPr>
          <w:sz w:val="24"/>
          <w:szCs w:val="24"/>
        </w:rPr>
        <w:t xml:space="preserve">, </w:t>
      </w:r>
      <w:r w:rsidRPr="00072844">
        <w:rPr>
          <w:rStyle w:val="Hyperlink"/>
          <w:sz w:val="24"/>
          <w:szCs w:val="24"/>
        </w:rPr>
        <w:t>chaircomputerscience</w:t>
      </w:r>
      <w:r w:rsidR="00072844" w:rsidRPr="00072844">
        <w:rPr>
          <w:rStyle w:val="Hyperlink"/>
          <w:sz w:val="24"/>
          <w:szCs w:val="24"/>
        </w:rPr>
        <w:t>@gmail.com</w:t>
      </w:r>
      <w:r w:rsidRPr="00072844">
        <w:rPr>
          <w:rStyle w:val="Hyperlink"/>
          <w:sz w:val="24"/>
          <w:szCs w:val="24"/>
        </w:rPr>
        <w:t xml:space="preserve">, </w:t>
      </w:r>
      <w:r w:rsidR="00072844" w:rsidRPr="00072844">
        <w:rPr>
          <w:rStyle w:val="Hyperlink"/>
          <w:sz w:val="24"/>
          <w:szCs w:val="24"/>
        </w:rPr>
        <w:t>chairelectricalengineering@gmail.com</w:t>
      </w:r>
    </w:p>
    <w:p w14:paraId="06E2C251" w14:textId="6F7A56C0" w:rsidR="00A13F45" w:rsidRDefault="00A13F45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5A9786" w14:textId="66FA0B2F" w:rsidR="009133B1" w:rsidRDefault="00A13F45" w:rsidP="009133B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 w:rsidRPr="00723799">
        <w:rPr>
          <w:sz w:val="24"/>
          <w:szCs w:val="24"/>
        </w:rPr>
        <w:t>Business Manager</w:t>
      </w:r>
      <w:r>
        <w:rPr>
          <w:sz w:val="24"/>
          <w:szCs w:val="24"/>
        </w:rPr>
        <w:t xml:space="preserve">s: </w:t>
      </w:r>
      <w:r w:rsidR="00933ED4">
        <w:rPr>
          <w:sz w:val="24"/>
          <w:szCs w:val="24"/>
        </w:rPr>
        <w:t xml:space="preserve"> </w:t>
      </w:r>
      <w:hyperlink r:id="rId6" w:history="1">
        <w:r w:rsidR="009133B1" w:rsidRPr="009470DA">
          <w:rPr>
            <w:rStyle w:val="Hyperlink"/>
            <w:rFonts w:ascii="Arial" w:hAnsi="Arial" w:cs="Arial"/>
            <w:sz w:val="30"/>
            <w:szCs w:val="30"/>
          </w:rPr>
          <w:t>bmcomputerengineering1@gmail.com</w:t>
        </w:r>
      </w:hyperlink>
      <w:r w:rsidR="009133B1">
        <w:rPr>
          <w:rFonts w:ascii="Arial" w:hAnsi="Arial" w:cs="Arial"/>
          <w:b w:val="0"/>
          <w:bCs w:val="0"/>
          <w:color w:val="737373"/>
          <w:sz w:val="30"/>
          <w:szCs w:val="30"/>
        </w:rPr>
        <w:t xml:space="preserve">, </w:t>
      </w:r>
      <w:hyperlink r:id="rId7" w:history="1">
        <w:r w:rsidR="00825154" w:rsidRPr="009470DA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bmcomputerscience@gmail.com</w:t>
        </w:r>
      </w:hyperlink>
    </w:p>
    <w:p w14:paraId="6DEC6CE5" w14:textId="77777777" w:rsidR="00825154" w:rsidRDefault="00825154" w:rsidP="0082515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bmelectricalengineering@gmail.com</w:t>
      </w:r>
    </w:p>
    <w:p w14:paraId="75910B97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76A17B" w14:textId="4493E751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s:</w:t>
      </w:r>
    </w:p>
    <w:p w14:paraId="7D8DBB3A" w14:textId="3EF9CF57" w:rsidR="008219D1" w:rsidRDefault="007C3C34" w:rsidP="008219D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8" w:history="1">
        <w:r w:rsidR="004924CD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eancomputerengineering@gmail.com</w:t>
        </w:r>
      </w:hyperlink>
    </w:p>
    <w:p w14:paraId="1E62D80B" w14:textId="05F10B72" w:rsidR="000B0EDC" w:rsidRDefault="004924CD" w:rsidP="004924CD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Style w:val="apple-converted-space"/>
          <w:rFonts w:ascii="Arial" w:hAnsi="Arial" w:cs="Arial"/>
          <w:b w:val="0"/>
          <w:bCs w:val="0"/>
          <w:color w:val="737373"/>
          <w:sz w:val="30"/>
          <w:szCs w:val="30"/>
        </w:rPr>
        <w:t> </w:t>
      </w:r>
      <w:hyperlink r:id="rId9" w:history="1">
        <w:r w:rsidR="000B0EDC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eancomputerscience@gmail.com</w:t>
        </w:r>
      </w:hyperlink>
    </w:p>
    <w:p w14:paraId="5BF7EEC8" w14:textId="4626C6C9" w:rsidR="008219D1" w:rsidRDefault="000B0EDC" w:rsidP="00A13F87">
      <w:pPr>
        <w:pStyle w:val="Heading2"/>
        <w:rPr>
          <w:sz w:val="24"/>
          <w:szCs w:val="24"/>
        </w:rPr>
      </w:pPr>
      <w:r>
        <w:t>deanelectricalengineering@gmail.com</w:t>
      </w:r>
    </w:p>
    <w:p w14:paraId="5A1DCED0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4DBE49" w14:textId="179AE4B9" w:rsidR="00B80A5C" w:rsidRDefault="00161164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Bs</w:t>
      </w:r>
      <w:r w:rsidR="00B80A5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B8564E3" w14:textId="48DA77D7" w:rsidR="00612F0B" w:rsidRDefault="007C3C34" w:rsidP="00612F0B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0" w:history="1">
        <w:r w:rsidR="003C3B91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irbcomputerengineering@gmail.com</w:t>
        </w:r>
      </w:hyperlink>
    </w:p>
    <w:p w14:paraId="3AE524E2" w14:textId="651932A1" w:rsidR="003C3B91" w:rsidRDefault="007C3C34" w:rsidP="003C3B91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1" w:history="1">
        <w:r w:rsidR="00B654DD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irbcomputerscience@gmail.com</w:t>
        </w:r>
      </w:hyperlink>
    </w:p>
    <w:p w14:paraId="643457E3" w14:textId="6D7BA0FB" w:rsidR="00B80A5C" w:rsidRDefault="00B654DD" w:rsidP="00A13F87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sz w:val="24"/>
          <w:szCs w:val="24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irbelectricalengineering@gmail.com</w:t>
      </w:r>
    </w:p>
    <w:p w14:paraId="4D417310" w14:textId="77777777" w:rsidR="00612F0B" w:rsidRDefault="00612F0B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96A276" w14:textId="02ED7DDE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6269B7C8" w14:textId="1A88A674" w:rsidR="008A3DCE" w:rsidRDefault="007C3C34" w:rsidP="008A3DCE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2" w:history="1">
        <w:r w:rsidR="00B42BE7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racomputerengineering@gmail.com</w:t>
        </w:r>
      </w:hyperlink>
    </w:p>
    <w:p w14:paraId="1A61119A" w14:textId="485921AE" w:rsidR="008A3DCE" w:rsidRDefault="00B42BE7" w:rsidP="00A13F87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sz w:val="24"/>
          <w:szCs w:val="24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racomputerscience@gmail.com</w:t>
      </w:r>
    </w:p>
    <w:p w14:paraId="697375EF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503449" w14:textId="46F2BE18" w:rsidR="00CB68F9" w:rsidRDefault="00CB68F9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61ECFAF3" w14:textId="537DD47E" w:rsidR="00BB6655" w:rsidRDefault="007C3C34" w:rsidP="00BB6655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3" w:history="1">
        <w:r w:rsidR="00D01A84" w:rsidRPr="00480DC1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irectorcomputerengineering@gmail.com</w:t>
        </w:r>
      </w:hyperlink>
    </w:p>
    <w:p w14:paraId="715F5025" w14:textId="639498DF" w:rsidR="0086651B" w:rsidRDefault="00D01A84" w:rsidP="007C3C3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sz w:val="24"/>
          <w:szCs w:val="24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irectorcomputerscience@gmail.com</w:t>
      </w:r>
    </w:p>
    <w:p w14:paraId="0AD445EB" w14:textId="3917C1BC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544190" w14:textId="57E16E01" w:rsidR="00857C38" w:rsidRPr="00857C38" w:rsidRDefault="00AC7FC2" w:rsidP="00857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proofErr w:type="gramStart"/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064D91" w:rsidRPr="00EE7814"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End"/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2EB0B505" w14:textId="50E39346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C27733" w14:textId="7F34AA15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341E0864" w14:textId="77777777" w:rsidR="00106D9A" w:rsidRDefault="00106D9A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9A0B5F" w14:textId="77777777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61A25F" w14:textId="646DA4EF" w:rsidR="00A36AF0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2A00313C" w14:textId="77777777" w:rsidR="00C30EB3" w:rsidRDefault="00C30EB3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A67568" w14:textId="62B32F46" w:rsidR="009C0B91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24A2B549" w14:textId="4DF88C47" w:rsidR="00F3569D" w:rsidRDefault="00AC7FC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111173D6" w14:textId="4EC81888" w:rsidR="002037D2" w:rsidRPr="00EE7814" w:rsidRDefault="004E53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>College: Science</w:t>
      </w:r>
    </w:p>
    <w:p w14:paraId="4FC379BB" w14:textId="7A3CD935" w:rsidR="00064D91" w:rsidRDefault="009100C5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020892EC" w14:textId="3DC202A3" w:rsidR="00064D91" w:rsidRDefault="00064D91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s:  </w:t>
      </w:r>
      <w:hyperlink r:id="rId14" w:history="1">
        <w:r w:rsidR="00072844" w:rsidRPr="009470D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hairphysics1@gmail.com</w:t>
        </w:r>
      </w:hyperlink>
      <w:r w:rsidR="0007284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072844" w:rsidRPr="00072844">
        <w:rPr>
          <w:rFonts w:ascii="Times New Roman" w:eastAsia="Times New Roman" w:hAnsi="Times New Roman" w:cs="Times New Roman"/>
          <w:sz w:val="24"/>
          <w:szCs w:val="24"/>
        </w:rPr>
        <w:t>chairchemistry</w:t>
      </w:r>
      <w:proofErr w:type="spellEnd"/>
    </w:p>
    <w:p w14:paraId="3888C0EF" w14:textId="77777777" w:rsidR="00362EC0" w:rsidRDefault="00A30776" w:rsidP="00362EC0">
      <w:pPr>
        <w:rPr>
          <w:rFonts w:ascii="Times New Roman" w:eastAsia="Times New Roman" w:hAnsi="Times New Roman" w:cs="Times New Roman"/>
          <w:sz w:val="24"/>
          <w:szCs w:val="24"/>
        </w:rPr>
      </w:pP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 </w:t>
      </w:r>
    </w:p>
    <w:p w14:paraId="0FAD6A09" w14:textId="78A226A9" w:rsidR="00674C3C" w:rsidRDefault="001A29F7" w:rsidP="00674C3C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5" w:history="1">
        <w:r w:rsidRPr="00B236B2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bmphysics1@gmail.com</w:t>
        </w:r>
      </w:hyperlink>
    </w:p>
    <w:p w14:paraId="5C524046" w14:textId="3332682B" w:rsidR="00674C3C" w:rsidRDefault="001A29F7" w:rsidP="00BF3B46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sz w:val="24"/>
          <w:szCs w:val="24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bmchemistry1@gmail.com</w:t>
      </w:r>
    </w:p>
    <w:p w14:paraId="63741FD9" w14:textId="715E67D0" w:rsidR="0072558D" w:rsidRDefault="0072558D" w:rsidP="00362EC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s:</w:t>
      </w:r>
    </w:p>
    <w:p w14:paraId="0C8474D3" w14:textId="5ADBB6EA" w:rsidR="005932A0" w:rsidRDefault="005932A0" w:rsidP="005932A0">
      <w:pPr>
        <w:pStyle w:val="Heading2"/>
        <w:shd w:val="clear" w:color="auto" w:fill="FFFFFF"/>
        <w:spacing w:before="0" w:beforeAutospacing="0" w:after="375" w:afterAutospacing="0" w:line="360" w:lineRule="atLeast"/>
        <w:ind w:left="2160" w:firstLine="720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6" w:history="1">
        <w:r w:rsidRPr="00B236B2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deanphysics1@gmail.com</w:t>
        </w:r>
      </w:hyperlink>
    </w:p>
    <w:p w14:paraId="5B5AD0E6" w14:textId="50827AEC" w:rsidR="004505A6" w:rsidRDefault="004505A6" w:rsidP="005932A0">
      <w:pPr>
        <w:pStyle w:val="Heading2"/>
        <w:shd w:val="clear" w:color="auto" w:fill="FFFFFF"/>
        <w:spacing w:before="0" w:beforeAutospacing="0" w:after="375" w:afterAutospacing="0" w:line="360" w:lineRule="atLeast"/>
        <w:ind w:left="2160" w:firstLine="720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eanchemistry1@gmail.com</w:t>
      </w:r>
    </w:p>
    <w:p w14:paraId="7F29AA1D" w14:textId="77777777" w:rsidR="004505A6" w:rsidRDefault="004505A6" w:rsidP="00362EC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6EF620" w14:textId="77777777" w:rsidR="0072558D" w:rsidRDefault="0072558D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RBs: </w:t>
      </w:r>
    </w:p>
    <w:p w14:paraId="156E9B32" w14:textId="0E88F8FC" w:rsidR="00F17B38" w:rsidRDefault="00515389" w:rsidP="00F17B38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hyperlink r:id="rId17" w:history="1">
        <w:r w:rsidRPr="00B236B2">
          <w:rPr>
            <w:rStyle w:val="Hyperlink"/>
            <w:rFonts w:ascii="Arial" w:hAnsi="Arial" w:cs="Arial"/>
            <w:b w:val="0"/>
            <w:bCs w:val="0"/>
            <w:sz w:val="30"/>
            <w:szCs w:val="30"/>
          </w:rPr>
          <w:t>irbphysics@gmail.com</w:t>
        </w:r>
      </w:hyperlink>
    </w:p>
    <w:p w14:paraId="4CE66EED" w14:textId="56B7C182" w:rsidR="00F17B38" w:rsidRDefault="00515389" w:rsidP="00BB783E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sz w:val="24"/>
          <w:szCs w:val="24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irbchemistry@gmail.com</w:t>
      </w:r>
    </w:p>
    <w:p w14:paraId="4DC19258" w14:textId="77777777" w:rsidR="00362EC0" w:rsidRDefault="00362EC0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822EA8" w14:textId="77777777" w:rsidR="00F37A96" w:rsidRDefault="00F37A96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25708FFA" w14:textId="77777777" w:rsidR="000B6FB2" w:rsidRDefault="000B6FB2" w:rsidP="000B6FB2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raphysics1@gmail.com</w:t>
      </w:r>
    </w:p>
    <w:p w14:paraId="04FF1139" w14:textId="77777777" w:rsidR="000B6FB2" w:rsidRDefault="000B6FB2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B3D177" w14:textId="77777777" w:rsidR="00362EC0" w:rsidRDefault="00362EC0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A1624E" w14:textId="77777777" w:rsidR="0096473C" w:rsidRDefault="0096473C" w:rsidP="009647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0C6C0616" w14:textId="77777777" w:rsidR="00673754" w:rsidRDefault="00673754" w:rsidP="00673754">
      <w:pPr>
        <w:pStyle w:val="Heading2"/>
        <w:shd w:val="clear" w:color="auto" w:fill="FFFFFF"/>
        <w:spacing w:before="0" w:beforeAutospacing="0" w:after="375" w:afterAutospacing="0" w:line="360" w:lineRule="atLeast"/>
        <w:jc w:val="center"/>
        <w:rPr>
          <w:rFonts w:ascii="Arial" w:hAnsi="Arial" w:cs="Arial"/>
          <w:b w:val="0"/>
          <w:bCs w:val="0"/>
          <w:color w:val="737373"/>
          <w:sz w:val="30"/>
          <w:szCs w:val="30"/>
        </w:rPr>
      </w:pPr>
      <w:r>
        <w:rPr>
          <w:rFonts w:ascii="Arial" w:hAnsi="Arial" w:cs="Arial"/>
          <w:b w:val="0"/>
          <w:bCs w:val="0"/>
          <w:color w:val="737373"/>
          <w:sz w:val="30"/>
          <w:szCs w:val="30"/>
        </w:rPr>
        <w:t>directorphysics@gmail.com</w:t>
      </w:r>
    </w:p>
    <w:p w14:paraId="6179D992" w14:textId="77777777" w:rsidR="0096473C" w:rsidRDefault="0096473C" w:rsidP="00F37A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CFB671" w14:textId="77777777" w:rsidR="00F37A96" w:rsidRDefault="00F37A96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A1A178" w14:textId="77777777" w:rsidR="0072558D" w:rsidRDefault="0072558D" w:rsidP="007255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2E1ED2" w14:textId="77777777" w:rsidR="0072558D" w:rsidRDefault="0072558D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A0C7C4" w14:textId="2558AEA8" w:rsidR="005B631C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ACFC52" w14:textId="0FFD7A5C" w:rsidR="005B631C" w:rsidRPr="009100C5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ir, IRB, BM, Dean, RA, Director</w:t>
      </w:r>
    </w:p>
    <w:p w14:paraId="2839DF5A" w14:textId="49E4BF79" w:rsidR="009100C5" w:rsidRDefault="009100C5"/>
    <w:sectPr w:rsidR="00910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rQUAeD8HHCwAAAA="/>
  </w:docVars>
  <w:rsids>
    <w:rsidRoot w:val="002037D2"/>
    <w:rsid w:val="00003A04"/>
    <w:rsid w:val="00006055"/>
    <w:rsid w:val="000308E2"/>
    <w:rsid w:val="00032122"/>
    <w:rsid w:val="000516ED"/>
    <w:rsid w:val="00063918"/>
    <w:rsid w:val="00064D91"/>
    <w:rsid w:val="00072844"/>
    <w:rsid w:val="00082291"/>
    <w:rsid w:val="000B0EDC"/>
    <w:rsid w:val="000B19D9"/>
    <w:rsid w:val="000B6FB2"/>
    <w:rsid w:val="00106D9A"/>
    <w:rsid w:val="001561A8"/>
    <w:rsid w:val="00156D11"/>
    <w:rsid w:val="00161164"/>
    <w:rsid w:val="001838B8"/>
    <w:rsid w:val="001A29F7"/>
    <w:rsid w:val="001B5716"/>
    <w:rsid w:val="002037D2"/>
    <w:rsid w:val="00271253"/>
    <w:rsid w:val="00280CD5"/>
    <w:rsid w:val="002927FD"/>
    <w:rsid w:val="0029611B"/>
    <w:rsid w:val="002B0963"/>
    <w:rsid w:val="002D244A"/>
    <w:rsid w:val="00322AA9"/>
    <w:rsid w:val="00362EC0"/>
    <w:rsid w:val="00367769"/>
    <w:rsid w:val="003A5623"/>
    <w:rsid w:val="003B248E"/>
    <w:rsid w:val="003C3B91"/>
    <w:rsid w:val="004505A6"/>
    <w:rsid w:val="00465D43"/>
    <w:rsid w:val="00466082"/>
    <w:rsid w:val="004924CD"/>
    <w:rsid w:val="004B0BCA"/>
    <w:rsid w:val="004E324E"/>
    <w:rsid w:val="004E5347"/>
    <w:rsid w:val="00515389"/>
    <w:rsid w:val="00523EA4"/>
    <w:rsid w:val="0054367F"/>
    <w:rsid w:val="00554316"/>
    <w:rsid w:val="00591FF4"/>
    <w:rsid w:val="005932A0"/>
    <w:rsid w:val="005A172B"/>
    <w:rsid w:val="005B3D3E"/>
    <w:rsid w:val="005B631C"/>
    <w:rsid w:val="00612F0B"/>
    <w:rsid w:val="00646B0A"/>
    <w:rsid w:val="006528EA"/>
    <w:rsid w:val="00670D5E"/>
    <w:rsid w:val="00673754"/>
    <w:rsid w:val="00674C3C"/>
    <w:rsid w:val="00692FD8"/>
    <w:rsid w:val="006B0985"/>
    <w:rsid w:val="00723799"/>
    <w:rsid w:val="0072558D"/>
    <w:rsid w:val="0072661C"/>
    <w:rsid w:val="007571A4"/>
    <w:rsid w:val="00776392"/>
    <w:rsid w:val="007A2D0A"/>
    <w:rsid w:val="007C3C34"/>
    <w:rsid w:val="007D76C3"/>
    <w:rsid w:val="007E27B0"/>
    <w:rsid w:val="0080054C"/>
    <w:rsid w:val="00815C87"/>
    <w:rsid w:val="00820DF8"/>
    <w:rsid w:val="008219D1"/>
    <w:rsid w:val="00825154"/>
    <w:rsid w:val="00847245"/>
    <w:rsid w:val="00857C38"/>
    <w:rsid w:val="0086651B"/>
    <w:rsid w:val="00883A1D"/>
    <w:rsid w:val="00887864"/>
    <w:rsid w:val="008A3DCE"/>
    <w:rsid w:val="008A53BF"/>
    <w:rsid w:val="008B24B2"/>
    <w:rsid w:val="009100C5"/>
    <w:rsid w:val="009133B1"/>
    <w:rsid w:val="00933ED4"/>
    <w:rsid w:val="0096473C"/>
    <w:rsid w:val="00983C41"/>
    <w:rsid w:val="0099625C"/>
    <w:rsid w:val="009C0B91"/>
    <w:rsid w:val="009F772F"/>
    <w:rsid w:val="00A07EE9"/>
    <w:rsid w:val="00A13F45"/>
    <w:rsid w:val="00A13F87"/>
    <w:rsid w:val="00A30776"/>
    <w:rsid w:val="00A36AF0"/>
    <w:rsid w:val="00AC7FC2"/>
    <w:rsid w:val="00AD4EB2"/>
    <w:rsid w:val="00B00671"/>
    <w:rsid w:val="00B14727"/>
    <w:rsid w:val="00B23A0D"/>
    <w:rsid w:val="00B37346"/>
    <w:rsid w:val="00B42BE7"/>
    <w:rsid w:val="00B43B72"/>
    <w:rsid w:val="00B654DD"/>
    <w:rsid w:val="00B80A5C"/>
    <w:rsid w:val="00BB3CDB"/>
    <w:rsid w:val="00BB6655"/>
    <w:rsid w:val="00BB6E27"/>
    <w:rsid w:val="00BB783E"/>
    <w:rsid w:val="00BF3B46"/>
    <w:rsid w:val="00C25194"/>
    <w:rsid w:val="00C30EB3"/>
    <w:rsid w:val="00CB68F9"/>
    <w:rsid w:val="00CC7E0D"/>
    <w:rsid w:val="00D01A84"/>
    <w:rsid w:val="00D33398"/>
    <w:rsid w:val="00D369B2"/>
    <w:rsid w:val="00DB2751"/>
    <w:rsid w:val="00DD0F3A"/>
    <w:rsid w:val="00E67AFD"/>
    <w:rsid w:val="00ED17B2"/>
    <w:rsid w:val="00EE7814"/>
    <w:rsid w:val="00F17B38"/>
    <w:rsid w:val="00F214EB"/>
    <w:rsid w:val="00F3569D"/>
    <w:rsid w:val="00F37A96"/>
    <w:rsid w:val="00F5467B"/>
    <w:rsid w:val="00F640DD"/>
    <w:rsid w:val="00F73B28"/>
    <w:rsid w:val="00FF2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ancomputerengineering@gmail.com" TargetMode="External"/><Relationship Id="rId13" Type="http://schemas.openxmlformats.org/officeDocument/2006/relationships/hyperlink" Target="mailto:directorcomputerengineering@gmail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mcomputerscience@gmail.com" TargetMode="External"/><Relationship Id="rId12" Type="http://schemas.openxmlformats.org/officeDocument/2006/relationships/hyperlink" Target="mailto:racomputerengineering@gmail.com" TargetMode="External"/><Relationship Id="rId17" Type="http://schemas.openxmlformats.org/officeDocument/2006/relationships/hyperlink" Target="mailto:irbphysics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eanphysics1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bmcomputerengineering1@gmail.com" TargetMode="External"/><Relationship Id="rId11" Type="http://schemas.openxmlformats.org/officeDocument/2006/relationships/hyperlink" Target="mailto:irbcomputerscience@gmail.com" TargetMode="External"/><Relationship Id="rId5" Type="http://schemas.openxmlformats.org/officeDocument/2006/relationships/hyperlink" Target="mailto:%20chaircomputerengineering@gmail.com" TargetMode="External"/><Relationship Id="rId15" Type="http://schemas.openxmlformats.org/officeDocument/2006/relationships/hyperlink" Target="mailto:bmphysics1@gmail.com" TargetMode="External"/><Relationship Id="rId10" Type="http://schemas.openxmlformats.org/officeDocument/2006/relationships/hyperlink" Target="mailto:irbcomputerengineering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deancomputerscience@gmail.com" TargetMode="External"/><Relationship Id="rId14" Type="http://schemas.openxmlformats.org/officeDocument/2006/relationships/hyperlink" Target="mailto:chairphysics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238</cp:revision>
  <dcterms:created xsi:type="dcterms:W3CDTF">2016-05-24T20:47:00Z</dcterms:created>
  <dcterms:modified xsi:type="dcterms:W3CDTF">2016-05-25T22:03:00Z</dcterms:modified>
</cp:coreProperties>
</file>